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D23C15" w14:textId="77777777" w:rsidR="005A4431" w:rsidRDefault="00000000">
      <w:pPr>
        <w:pStyle w:val="BodyText"/>
        <w:spacing w:before="8"/>
        <w:ind w:left="0"/>
        <w:rPr>
          <w:sz w:val="13"/>
        </w:rPr>
      </w:pPr>
      <w:r>
        <w:pict w14:anchorId="6C943CB2">
          <v:group id="docshapegroup1" o:spid="_x0000_s1026" style="position:absolute;margin-left:24.4pt;margin-top:24.45pt;width:564.15pt;height:744.15pt;z-index:-251658240;mso-position-horizontal-relative:page;mso-position-vertical-relative:page" coordorigin="488,489" coordsize="11283,14883">
            <v:line id="_x0000_s1060" style="position:absolute" from="598,15012" to="598,15215" strokecolor="navy" strokeweight="4.55pt"/>
            <v:rect id="docshape2" o:spid="_x0000_s1059" style="position:absolute;left:552;top:15216;width:295;height:92" fillcolor="navy" stroked="f"/>
            <v:line id="_x0000_s1058" style="position:absolute" from="490,15066" to="706,15066" strokeweight=".28078mm"/>
            <v:shape id="docshape3" o:spid="_x0000_s1057" style="position:absolute;left:490;top:15059;width:226;height:311" coordorigin="490,15059" coordsize="226,311" o:spt="100" adj="0,,0" path="m716,15059r,311m490,15364r216,m496,15138r,232e" filled="f" strokeweight=".27233mm">
              <v:stroke joinstyle="round"/>
              <v:formulas/>
              <v:path arrowok="t" o:connecttype="segments"/>
            </v:shape>
            <v:shape id="docshape4" o:spid="_x0000_s1056" style="position:absolute;left:490;top:15138;width:295;height:232" coordorigin="490,15138" coordsize="295,232" o:spt="100" adj="0,,0" path="m490,15145r295,m778,15138r,232e" filled="f" strokeweight=".28081mm">
              <v:stroke joinstyle="round"/>
              <v:formulas/>
              <v:path arrowok="t" o:connecttype="segments"/>
            </v:shape>
            <v:line id="_x0000_s1055" style="position:absolute" from="771,15364" to="11472,15364" strokeweight=".27233mm"/>
            <v:shape id="docshape5" o:spid="_x0000_s1054" style="position:absolute;left:850;top:15216;width:10765;height:92" coordorigin="850,15216" coordsize="10765,92" o:spt="100" adj="0,,0" path="m1209,15216r-359,l850,15308r359,l1209,15216xm1571,15216r-359,l1212,15308r359,l1571,15216xm1934,15216r-359,l1575,15308r359,l1934,15216xm2296,15216r-359,l1937,15308r359,l2296,15216xm2658,15216r-359,l2299,15308r359,l2658,15216xm3021,15216r-359,l2662,15308r359,l3021,15216xm3383,15216r-359,l3024,15308r359,l3383,15216xm3746,15216r-359,l3387,15308r359,l3746,15216xm4111,15216r-362,l3749,15308r362,l4111,15216xm4477,15216r-362,l4115,15308r362,l4477,15216xm4841,15216r-362,l4479,15308r362,l4841,15216xm5206,15216r-362,l4844,15308r362,l5206,15216xm5571,15216r-362,l5209,15308r362,l5571,15216xm5936,15216r-362,l5574,15308r362,l5936,15216xm6301,15216r-362,l5939,15308r362,l6301,15216xm6665,15216r-362,l6303,15308r362,l6665,15216xm7031,15216r-362,l6669,15308r362,l7031,15216xm7395,15216r-362,l7033,15308r362,l7395,15216xm7760,15216r-362,l7398,15308r362,l7760,15216xm8125,15216r-362,l7763,15308r362,l8125,15216xm8490,15216r-362,l8128,15308r362,l8490,15216xm8855,15216r-362,l8493,15308r362,l8855,15216xm9219,15216r-362,l8857,15308r362,l9219,15216xm9585,15216r-362,l9223,15308r362,l9585,15216xm9950,15216r-362,l9588,15308r362,l9950,15216xm10314,15216r-362,l9952,15308r362,l10314,15216xm10679,15216r-362,l10317,15308r362,l10679,15216xm11044,15216r-362,l10682,15308r362,l11044,15216xm11409,15216r-362,l11047,15308r362,l11409,15216xm11615,15216r-203,l11412,15308r203,l11615,15216xe" fillcolor="navy" stroked="f">
              <v:stroke joinstyle="round"/>
              <v:formulas/>
              <v:path arrowok="t" o:connecttype="segments"/>
            </v:shape>
            <v:line id="_x0000_s1053" style="position:absolute" from="11661,15012" to="11661,15307" strokecolor="navy" strokeweight="4.6pt"/>
            <v:line id="_x0000_s1052" style="position:absolute" from="11465,15154" to="11465,15370" strokeweight=".28078mm"/>
            <v:line id="_x0000_s1051" style="position:absolute" from="11459,15145" to="11770,15145" strokeweight=".28081mm"/>
            <v:shape id="docshape6" o:spid="_x0000_s1050" style="position:absolute;left:11537;top:15154;width:232;height:216" coordorigin="11537,15154" coordsize="232,216" o:spt="100" adj="0,,0" path="m11763,15154r,216m11537,15364r232,e" filled="f" strokeweight=".27233mm">
              <v:stroke joinstyle="round"/>
              <v:formulas/>
              <v:path arrowok="t" o:connecttype="segments"/>
            </v:shape>
            <v:line id="_x0000_s1049" style="position:absolute" from="11544,15075" to="11544,15370" strokeweight=".28081mm"/>
            <v:line id="_x0000_s1048" style="position:absolute" from="11537,15082" to="11769,15082" strokeweight=".27233mm"/>
            <v:rect id="docshape7" o:spid="_x0000_s1047" style="position:absolute;left:644;top:553;width:203;height:91" fillcolor="navy" stroked="f"/>
            <v:line id="_x0000_s1046" style="position:absolute" from="598,553" to="598,848" strokecolor="navy" strokeweight="4.55pt"/>
            <v:shape id="docshape8" o:spid="_x0000_s1045" style="position:absolute;left:490;top:490;width:10997;height:295" coordorigin="490,490" coordsize="10997,295" o:spt="100" adj="0,,0" path="m787,497r10700,m794,491r,216m490,717r311,m496,491r,216m490,497r232,m716,490r,295m490,779r232,e" filled="f" strokeweight=".27233mm">
              <v:stroke joinstyle="round"/>
              <v:formulas/>
              <v:path arrowok="t" o:connecttype="segments"/>
            </v:shape>
            <v:shape id="docshape9" o:spid="_x0000_s1044" style="position:absolute;left:850;top:553;width:10559;height:91" coordorigin="850,553" coordsize="10559,91" o:spt="100" adj="0,,0" path="m1209,553r-359,l850,644r359,l1209,553xm1571,553r-359,l1212,644r359,l1571,553xm1934,553r-359,l1575,644r359,l1934,553xm2296,553r-359,l1937,644r359,l2296,553xm2658,553r-359,l2299,644r359,l2658,553xm3021,553r-359,l2662,644r359,l3021,553xm3383,553r-359,l3024,644r359,l3383,553xm3746,553r-359,l3387,644r359,l3746,553xm4111,553r-362,l3749,644r362,l4111,553xm4477,553r-362,l4115,644r362,l4477,553xm4841,553r-362,l4479,644r362,l4841,553xm5206,553r-362,l4844,644r362,l5206,553xm5571,553r-362,l5209,644r362,l5571,553xm5936,553r-362,l5574,644r362,l5936,553xm6301,553r-362,l5939,644r362,l6301,553xm6665,553r-362,l6303,644r362,l6665,553xm7031,553r-362,l6669,644r362,l7031,553xm7395,553r-362,l7033,644r362,l7395,553xm7760,553r-362,l7398,644r362,l7760,553xm8125,553r-362,l7763,644r362,l8125,553xm8490,553r-362,l8128,644r362,l8490,553xm8855,553r-362,l8493,644r362,l8855,553xm9219,553r-362,l8857,644r362,l9219,553xm9585,553r-362,l9223,644r362,l9585,553xm9950,553r-362,l9588,644r362,l9950,553xm10314,553r-362,l9952,644r362,l10314,553xm10679,553r-362,l10317,644r362,l10679,553xm11044,553r-362,l10682,644r362,l11044,553xm11409,553r-362,l11047,644r362,l11409,553xe" fillcolor="navy" stroked="f">
              <v:stroke joinstyle="round"/>
              <v:formulas/>
              <v:path arrowok="t" o:connecttype="segments"/>
            </v:shape>
            <v:line id="_x0000_s1043" style="position:absolute" from="11661,645" to="11661,848" strokecolor="navy" strokeweight="4.6pt"/>
            <v:rect id="docshape10" o:spid="_x0000_s1042" style="position:absolute;left:11412;top:553;width:295;height:91" fillcolor="navy" stroked="f"/>
            <v:line id="_x0000_s1041" style="position:absolute" from="11553,795" to="11769,795" strokeweight=".27233mm"/>
            <v:line id="_x0000_s1040" style="position:absolute" from="11544,490" to="11544,801" strokeweight=".28081mm"/>
            <v:shape id="docshape11" o:spid="_x0000_s1039" style="position:absolute;left:11474;top:490;width:295;height:232" coordorigin="11474,490" coordsize="295,232" o:spt="100" adj="0,,0" path="m11553,497r216,m11763,490r,232m11474,717r295,m11481,490r,232e" filled="f" strokeweight=".27233mm">
              <v:stroke joinstyle="round"/>
              <v:formulas/>
              <v:path arrowok="t" o:connecttype="segments"/>
            </v:shape>
            <v:line id="_x0000_s1038" style="position:absolute" from="11661,851" to="11661,1210" strokecolor="navy" strokeweight="4.6pt"/>
            <v:line id="_x0000_s1037" style="position:absolute" from="11763,781" to="11763,15095" strokeweight=".27233mm"/>
            <v:shape id="docshape12" o:spid="_x0000_s1036" style="position:absolute;left:11661;top:1213;width:2;height:13432" coordorigin="11661,1213" coordsize="0,13432" o:spt="100" adj="0,,0" path="m11661,1213r,359m11661,1575r,359m11661,1938r,359m11661,2301r,359m11661,2663r,359m11661,3025r,359m11661,3388r,359m11661,3750r,359m11661,4113r,359m11661,4475r,359m11661,4837r,359m11661,5200r,359m11661,5563r,359m11661,5925r,359m11661,6287r,359m11661,6650r,359m11661,7012r,359m11661,7375r,359m11661,7737r,359m11661,8099r,359m11661,8462r,359m11661,8825r,359m11661,9187r,359m11661,9549r,359m11661,9912r,359m11661,10274r,359m11661,10637r,359m11661,10999r,362m11661,11364r,362m11661,11729r,362m11661,12094r,362m11661,12459r,362m11661,12824r,362m11661,13188r,362m11661,13553r,362m11661,13918r,362m11661,14283r,362e" filled="f" strokecolor="navy" strokeweight="4.6pt">
              <v:stroke joinstyle="round"/>
              <v:formulas/>
              <v:path arrowok="t" o:connecttype="segments"/>
            </v:shape>
            <v:rect id="docshape13" o:spid="_x0000_s1035" style="position:absolute;left:11707;top:14648;width:62;height:362" stroked="f"/>
            <v:rect id="docshape14" o:spid="_x0000_s1034" style="position:absolute;left:11615;top:14648;width:92;height:362" fillcolor="navy" stroked="f"/>
            <v:line id="_x0000_s1033" style="position:absolute" from="598,851" to="598,1210" strokecolor="navy" strokeweight="4.55pt"/>
            <v:line id="_x0000_s1032" style="position:absolute" from="496,765" to="496,15079" strokeweight=".27233mm"/>
            <v:shape id="docshape15" o:spid="_x0000_s1031" style="position:absolute;left:598;top:1213;width:2;height:13432" coordorigin="598,1213" coordsize="0,13432" o:spt="100" adj="0,,0" path="m598,1213r,359m598,1575r,359m598,1938r,359m598,2301r,359m598,2663r,359m598,3025r,359m598,3388r,359m598,3750r,359m598,4113r,359m598,4475r,359m598,4837r,359m598,5200r,359m598,5563r,359m598,5925r,359m598,6287r,359m598,6650r,359m598,7012r,359m598,7375r,359m598,7737r,359m598,8099r,359m598,8462r,359m598,8825r,359m598,9187r,359m598,9549r,359m598,9912r,359m598,10274r,359m598,10637r,359m598,10999r,362m598,11364r,362m598,11729r,362m598,12094r,362m598,12459r,362m598,12824r,362m598,13188r,362m598,13553r,362m598,13918r,362m598,14283r,362e" filled="f" strokecolor="navy" strokeweight="4.55pt">
              <v:stroke joinstyle="round"/>
              <v:formulas/>
              <v:path arrowok="t" o:connecttype="segments"/>
            </v:shape>
            <v:rect id="docshape16" o:spid="_x0000_s1030" style="position:absolute;left:490;top:14648;width:62;height:362" stroked="f"/>
            <v:rect id="docshape17" o:spid="_x0000_s1029" style="position:absolute;left:552;top:14648;width:91;height:362" fillcolor="navy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18" o:spid="_x0000_s1028" type="#_x0000_t75" style="position:absolute;left:2512;top:813;width:1239;height:880">
              <v:imagedata r:id="rId4" o:title=""/>
            </v:shape>
            <v:shape id="docshape19" o:spid="_x0000_s1027" type="#_x0000_t75" style="position:absolute;left:4004;top:1007;width:5659;height:645">
              <v:imagedata r:id="rId5" o:title=""/>
            </v:shape>
            <w10:wrap anchorx="page" anchory="page"/>
          </v:group>
        </w:pict>
      </w:r>
    </w:p>
    <w:p w14:paraId="7D44BE6D" w14:textId="77777777" w:rsidR="003B29A3" w:rsidRDefault="003B29A3">
      <w:pPr>
        <w:pStyle w:val="Title"/>
        <w:rPr>
          <w:color w:val="17365D"/>
        </w:rPr>
      </w:pPr>
    </w:p>
    <w:p w14:paraId="2C156034" w14:textId="77777777" w:rsidR="003B29A3" w:rsidRDefault="003B29A3">
      <w:pPr>
        <w:pStyle w:val="Title"/>
        <w:rPr>
          <w:color w:val="17365D"/>
        </w:rPr>
      </w:pPr>
    </w:p>
    <w:p w14:paraId="35058F10" w14:textId="77777777" w:rsidR="003B29A3" w:rsidRDefault="003B29A3">
      <w:pPr>
        <w:pStyle w:val="Title"/>
        <w:rPr>
          <w:color w:val="17365D"/>
        </w:rPr>
      </w:pPr>
    </w:p>
    <w:p w14:paraId="28C42BFF" w14:textId="77777777" w:rsidR="003B29A3" w:rsidRDefault="003B29A3" w:rsidP="007B092C">
      <w:pPr>
        <w:pStyle w:val="Title"/>
        <w:ind w:left="0" w:firstLine="0"/>
        <w:rPr>
          <w:color w:val="17365D"/>
        </w:rPr>
      </w:pPr>
    </w:p>
    <w:p w14:paraId="598A83EC" w14:textId="1675882A" w:rsidR="00A26291" w:rsidRDefault="00D20696" w:rsidP="007B092C">
      <w:pPr>
        <w:pStyle w:val="Title"/>
        <w:rPr>
          <w:color w:val="17365D"/>
        </w:rPr>
      </w:pPr>
      <w:r>
        <w:rPr>
          <w:color w:val="17365D"/>
        </w:rPr>
        <w:t xml:space="preserve">Active courses, for </w:t>
      </w:r>
      <w:r w:rsidR="00A26291">
        <w:rPr>
          <w:color w:val="17365D"/>
        </w:rPr>
        <w:t xml:space="preserve">Student Recognition Award Certification </w:t>
      </w:r>
    </w:p>
    <w:p w14:paraId="09E95F21" w14:textId="77777777" w:rsidR="00D20696" w:rsidRPr="007B092C" w:rsidRDefault="00D20696" w:rsidP="007B092C">
      <w:pPr>
        <w:pStyle w:val="Title"/>
        <w:rPr>
          <w:color w:val="17365D"/>
        </w:rPr>
      </w:pPr>
    </w:p>
    <w:p w14:paraId="77A433ED" w14:textId="77777777" w:rsidR="00A26291" w:rsidRDefault="00A26291" w:rsidP="00A26291">
      <w:pPr>
        <w:pStyle w:val="Heading1"/>
        <w:ind w:left="0"/>
        <w:rPr>
          <w:sz w:val="24"/>
          <w:szCs w:val="24"/>
          <w:u w:val="thick"/>
        </w:rPr>
      </w:pPr>
    </w:p>
    <w:p w14:paraId="7888CF75" w14:textId="5D71F3D6" w:rsidR="005A4431" w:rsidRPr="00A26291" w:rsidRDefault="00A26291" w:rsidP="003B29A3">
      <w:pPr>
        <w:pStyle w:val="Heading1"/>
        <w:spacing w:line="360" w:lineRule="auto"/>
        <w:ind w:left="720"/>
        <w:rPr>
          <w:sz w:val="24"/>
          <w:szCs w:val="24"/>
          <w:u w:val="none"/>
        </w:rPr>
      </w:pPr>
      <w:r w:rsidRPr="00A26291">
        <w:rPr>
          <w:sz w:val="24"/>
          <w:szCs w:val="24"/>
          <w:u w:val="thick"/>
        </w:rPr>
        <w:t>B.S.</w:t>
      </w:r>
      <w:r w:rsidRPr="00A26291">
        <w:rPr>
          <w:spacing w:val="-8"/>
          <w:sz w:val="24"/>
          <w:szCs w:val="24"/>
          <w:u w:val="thick"/>
        </w:rPr>
        <w:t xml:space="preserve"> </w:t>
      </w:r>
      <w:r w:rsidRPr="00A26291">
        <w:rPr>
          <w:sz w:val="24"/>
          <w:szCs w:val="24"/>
          <w:u w:val="thick"/>
        </w:rPr>
        <w:t>in</w:t>
      </w:r>
      <w:r w:rsidRPr="00A26291">
        <w:rPr>
          <w:spacing w:val="-8"/>
          <w:sz w:val="24"/>
          <w:szCs w:val="24"/>
          <w:u w:val="thick"/>
        </w:rPr>
        <w:t xml:space="preserve"> </w:t>
      </w:r>
      <w:r w:rsidRPr="00A26291">
        <w:rPr>
          <w:sz w:val="24"/>
          <w:szCs w:val="24"/>
          <w:u w:val="thick"/>
        </w:rPr>
        <w:t>Computer</w:t>
      </w:r>
      <w:r w:rsidRPr="00A26291">
        <w:rPr>
          <w:spacing w:val="-8"/>
          <w:sz w:val="24"/>
          <w:szCs w:val="24"/>
          <w:u w:val="thick"/>
        </w:rPr>
        <w:t xml:space="preserve"> </w:t>
      </w:r>
      <w:r w:rsidRPr="00A26291">
        <w:rPr>
          <w:sz w:val="24"/>
          <w:szCs w:val="24"/>
          <w:u w:val="thick"/>
        </w:rPr>
        <w:t>Information</w:t>
      </w:r>
      <w:r w:rsidRPr="00A26291">
        <w:rPr>
          <w:spacing w:val="-6"/>
          <w:sz w:val="24"/>
          <w:szCs w:val="24"/>
          <w:u w:val="thick"/>
        </w:rPr>
        <w:t xml:space="preserve"> </w:t>
      </w:r>
      <w:r w:rsidRPr="00A26291">
        <w:rPr>
          <w:spacing w:val="-2"/>
          <w:sz w:val="24"/>
          <w:szCs w:val="24"/>
          <w:u w:val="thick"/>
        </w:rPr>
        <w:t>Systems</w:t>
      </w:r>
    </w:p>
    <w:p w14:paraId="053167A2" w14:textId="77777777" w:rsidR="00A26291" w:rsidRPr="00A26291" w:rsidRDefault="00A26291" w:rsidP="003B29A3">
      <w:pPr>
        <w:pStyle w:val="BodyText"/>
        <w:spacing w:line="360" w:lineRule="auto"/>
        <w:ind w:left="720"/>
        <w:rPr>
          <w:sz w:val="24"/>
          <w:szCs w:val="24"/>
        </w:rPr>
      </w:pPr>
      <w:r w:rsidRPr="00A26291">
        <w:rPr>
          <w:sz w:val="24"/>
          <w:szCs w:val="24"/>
        </w:rPr>
        <w:t xml:space="preserve">CIS-3010 Management Information Systems (SAP Business Processes: GBI case) </w:t>
      </w:r>
    </w:p>
    <w:p w14:paraId="129021CC" w14:textId="522F8C97" w:rsidR="005A4431" w:rsidRPr="00A26291" w:rsidRDefault="00A26291" w:rsidP="003B29A3">
      <w:pPr>
        <w:pStyle w:val="BodyText"/>
        <w:spacing w:line="360" w:lineRule="auto"/>
        <w:ind w:left="720"/>
        <w:rPr>
          <w:sz w:val="24"/>
          <w:szCs w:val="24"/>
        </w:rPr>
      </w:pPr>
      <w:r w:rsidRPr="00A26291">
        <w:rPr>
          <w:sz w:val="24"/>
          <w:szCs w:val="24"/>
        </w:rPr>
        <w:t>CIS-3050</w:t>
      </w:r>
      <w:r w:rsidRPr="00A26291">
        <w:rPr>
          <w:spacing w:val="-6"/>
          <w:sz w:val="24"/>
          <w:szCs w:val="24"/>
        </w:rPr>
        <w:t xml:space="preserve"> </w:t>
      </w:r>
      <w:r w:rsidRPr="00A26291">
        <w:rPr>
          <w:sz w:val="24"/>
          <w:szCs w:val="24"/>
        </w:rPr>
        <w:t>Analysis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&amp;</w:t>
      </w:r>
      <w:r w:rsidRPr="00A26291">
        <w:rPr>
          <w:spacing w:val="-3"/>
          <w:sz w:val="24"/>
          <w:szCs w:val="24"/>
        </w:rPr>
        <w:t xml:space="preserve"> </w:t>
      </w:r>
      <w:r w:rsidRPr="00A26291">
        <w:rPr>
          <w:sz w:val="24"/>
          <w:szCs w:val="24"/>
        </w:rPr>
        <w:t>Logical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Design</w:t>
      </w:r>
      <w:r w:rsidRPr="00A26291">
        <w:rPr>
          <w:spacing w:val="-4"/>
          <w:sz w:val="24"/>
          <w:szCs w:val="24"/>
        </w:rPr>
        <w:t xml:space="preserve"> </w:t>
      </w:r>
      <w:r w:rsidRPr="00A26291">
        <w:rPr>
          <w:sz w:val="24"/>
          <w:szCs w:val="24"/>
        </w:rPr>
        <w:t>I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(SAP</w:t>
      </w:r>
      <w:r w:rsidRPr="00A26291">
        <w:rPr>
          <w:spacing w:val="-2"/>
          <w:sz w:val="24"/>
          <w:szCs w:val="24"/>
        </w:rPr>
        <w:t xml:space="preserve"> </w:t>
      </w:r>
      <w:r w:rsidRPr="00A26291">
        <w:rPr>
          <w:sz w:val="24"/>
          <w:szCs w:val="24"/>
        </w:rPr>
        <w:t>Business</w:t>
      </w:r>
      <w:r w:rsidRPr="00A26291">
        <w:rPr>
          <w:spacing w:val="-6"/>
          <w:sz w:val="24"/>
          <w:szCs w:val="24"/>
        </w:rPr>
        <w:t xml:space="preserve"> </w:t>
      </w:r>
      <w:r w:rsidRPr="00A26291">
        <w:rPr>
          <w:sz w:val="24"/>
          <w:szCs w:val="24"/>
        </w:rPr>
        <w:t>Warehouse</w:t>
      </w:r>
      <w:r w:rsidRPr="00A26291">
        <w:rPr>
          <w:spacing w:val="-8"/>
          <w:sz w:val="24"/>
          <w:szCs w:val="24"/>
        </w:rPr>
        <w:t xml:space="preserve"> </w:t>
      </w:r>
      <w:r w:rsidRPr="00A26291">
        <w:rPr>
          <w:sz w:val="24"/>
          <w:szCs w:val="24"/>
        </w:rPr>
        <w:t>and</w:t>
      </w:r>
      <w:r w:rsidRPr="00A26291">
        <w:rPr>
          <w:spacing w:val="-4"/>
          <w:sz w:val="24"/>
          <w:szCs w:val="24"/>
        </w:rPr>
        <w:t xml:space="preserve"> </w:t>
      </w:r>
      <w:r w:rsidRPr="00A26291">
        <w:rPr>
          <w:sz w:val="24"/>
          <w:szCs w:val="24"/>
        </w:rPr>
        <w:t xml:space="preserve">Intelligence) </w:t>
      </w:r>
    </w:p>
    <w:p w14:paraId="6260139B" w14:textId="1BEFEE3B" w:rsidR="00170C7C" w:rsidRPr="00A26291" w:rsidRDefault="00A26291" w:rsidP="003B29A3">
      <w:pPr>
        <w:pStyle w:val="BodyText"/>
        <w:spacing w:line="360" w:lineRule="auto"/>
        <w:ind w:left="720"/>
        <w:rPr>
          <w:sz w:val="24"/>
          <w:szCs w:val="24"/>
        </w:rPr>
      </w:pPr>
      <w:r>
        <w:rPr>
          <w:sz w:val="24"/>
          <w:szCs w:val="24"/>
        </w:rPr>
        <w:t>*</w:t>
      </w:r>
      <w:r w:rsidRPr="00A26291">
        <w:rPr>
          <w:sz w:val="24"/>
          <w:szCs w:val="24"/>
        </w:rPr>
        <w:t>CIS-4510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Fundamentals</w:t>
      </w:r>
      <w:r w:rsidRPr="00A26291">
        <w:rPr>
          <w:spacing w:val="-4"/>
          <w:sz w:val="24"/>
          <w:szCs w:val="24"/>
        </w:rPr>
        <w:t xml:space="preserve"> </w:t>
      </w:r>
      <w:r w:rsidRPr="00A26291">
        <w:rPr>
          <w:sz w:val="24"/>
          <w:szCs w:val="24"/>
        </w:rPr>
        <w:t>of</w:t>
      </w:r>
      <w:r w:rsidRPr="00A26291">
        <w:rPr>
          <w:spacing w:val="-6"/>
          <w:sz w:val="24"/>
          <w:szCs w:val="24"/>
        </w:rPr>
        <w:t xml:space="preserve"> </w:t>
      </w:r>
      <w:r w:rsidRPr="00A26291">
        <w:rPr>
          <w:sz w:val="24"/>
          <w:szCs w:val="24"/>
        </w:rPr>
        <w:t>ERP</w:t>
      </w:r>
      <w:r w:rsidRPr="00A26291">
        <w:rPr>
          <w:spacing w:val="-3"/>
          <w:sz w:val="24"/>
          <w:szCs w:val="24"/>
        </w:rPr>
        <w:t xml:space="preserve"> </w:t>
      </w:r>
      <w:r w:rsidRPr="00A26291">
        <w:rPr>
          <w:sz w:val="24"/>
          <w:szCs w:val="24"/>
        </w:rPr>
        <w:t>(SAP</w:t>
      </w:r>
      <w:r w:rsidRPr="00A26291">
        <w:rPr>
          <w:spacing w:val="-1"/>
          <w:sz w:val="24"/>
          <w:szCs w:val="24"/>
        </w:rPr>
        <w:t xml:space="preserve"> </w:t>
      </w:r>
      <w:r w:rsidR="00170C7C" w:rsidRPr="00A26291">
        <w:rPr>
          <w:spacing w:val="-1"/>
          <w:sz w:val="24"/>
          <w:szCs w:val="24"/>
        </w:rPr>
        <w:t xml:space="preserve">S4/HANA </w:t>
      </w:r>
      <w:r w:rsidRPr="00A26291">
        <w:rPr>
          <w:sz w:val="24"/>
          <w:szCs w:val="24"/>
        </w:rPr>
        <w:t>Business</w:t>
      </w:r>
      <w:r w:rsidRPr="00A26291">
        <w:rPr>
          <w:spacing w:val="-7"/>
          <w:sz w:val="24"/>
          <w:szCs w:val="24"/>
        </w:rPr>
        <w:t xml:space="preserve"> </w:t>
      </w:r>
      <w:r w:rsidRPr="00A26291">
        <w:rPr>
          <w:sz w:val="24"/>
          <w:szCs w:val="24"/>
        </w:rPr>
        <w:t>Process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 xml:space="preserve">Integration) </w:t>
      </w:r>
    </w:p>
    <w:p w14:paraId="3E6D4BF4" w14:textId="5E930B2C" w:rsidR="005A4431" w:rsidRPr="00A26291" w:rsidRDefault="00A26291" w:rsidP="003B29A3">
      <w:pPr>
        <w:pStyle w:val="BodyText"/>
        <w:spacing w:line="360" w:lineRule="auto"/>
        <w:ind w:left="720"/>
        <w:rPr>
          <w:sz w:val="24"/>
          <w:szCs w:val="24"/>
        </w:rPr>
      </w:pPr>
      <w:r>
        <w:rPr>
          <w:sz w:val="24"/>
          <w:szCs w:val="24"/>
        </w:rPr>
        <w:t>*</w:t>
      </w:r>
      <w:r w:rsidRPr="00A26291">
        <w:rPr>
          <w:sz w:val="24"/>
          <w:szCs w:val="24"/>
        </w:rPr>
        <w:t>CIS-4590 Advanced Information Systems Development</w:t>
      </w:r>
      <w:r>
        <w:rPr>
          <w:sz w:val="24"/>
          <w:szCs w:val="24"/>
        </w:rPr>
        <w:t xml:space="preserve"> </w:t>
      </w:r>
      <w:r w:rsidRPr="00A26291">
        <w:rPr>
          <w:sz w:val="24"/>
          <w:szCs w:val="24"/>
        </w:rPr>
        <w:t xml:space="preserve">(SAP </w:t>
      </w:r>
      <w:r w:rsidR="00170C7C" w:rsidRPr="00A26291">
        <w:rPr>
          <w:sz w:val="24"/>
          <w:szCs w:val="24"/>
        </w:rPr>
        <w:t xml:space="preserve">S4/HANA </w:t>
      </w:r>
      <w:r w:rsidRPr="00A26291">
        <w:rPr>
          <w:sz w:val="24"/>
          <w:szCs w:val="24"/>
        </w:rPr>
        <w:t>Configuration)</w:t>
      </w:r>
    </w:p>
    <w:p w14:paraId="7039E1E0" w14:textId="0D548057" w:rsidR="005A4431" w:rsidRPr="00A26291" w:rsidRDefault="00A26291" w:rsidP="00AC31CC">
      <w:pPr>
        <w:pStyle w:val="BodyText"/>
        <w:spacing w:line="360" w:lineRule="auto"/>
        <w:ind w:left="720"/>
        <w:rPr>
          <w:sz w:val="24"/>
          <w:szCs w:val="24"/>
        </w:rPr>
      </w:pPr>
      <w:r>
        <w:rPr>
          <w:sz w:val="24"/>
          <w:szCs w:val="24"/>
        </w:rPr>
        <w:t>*</w:t>
      </w:r>
      <w:r w:rsidRPr="00A26291">
        <w:rPr>
          <w:sz w:val="24"/>
          <w:szCs w:val="24"/>
        </w:rPr>
        <w:t>CIS-4870</w:t>
      </w:r>
      <w:r w:rsidRPr="00A26291">
        <w:rPr>
          <w:spacing w:val="-7"/>
          <w:sz w:val="24"/>
          <w:szCs w:val="24"/>
        </w:rPr>
        <w:t xml:space="preserve"> </w:t>
      </w:r>
      <w:r w:rsidRPr="00A26291">
        <w:rPr>
          <w:sz w:val="24"/>
          <w:szCs w:val="24"/>
        </w:rPr>
        <w:t>Decision</w:t>
      </w:r>
      <w:r w:rsidRPr="00A26291">
        <w:rPr>
          <w:spacing w:val="-4"/>
          <w:sz w:val="24"/>
          <w:szCs w:val="24"/>
        </w:rPr>
        <w:t xml:space="preserve"> </w:t>
      </w:r>
      <w:r w:rsidRPr="00A26291">
        <w:rPr>
          <w:sz w:val="24"/>
          <w:szCs w:val="24"/>
        </w:rPr>
        <w:t>Support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Systems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 xml:space="preserve">(SAP </w:t>
      </w:r>
      <w:r>
        <w:rPr>
          <w:sz w:val="24"/>
          <w:szCs w:val="24"/>
        </w:rPr>
        <w:t>Analytics warehousing on Cloud</w:t>
      </w:r>
      <w:r w:rsidRPr="00A26291">
        <w:rPr>
          <w:spacing w:val="-2"/>
          <w:sz w:val="24"/>
          <w:szCs w:val="24"/>
        </w:rPr>
        <w:t>)</w:t>
      </w:r>
    </w:p>
    <w:p w14:paraId="6636B6E4" w14:textId="77777777" w:rsidR="00A26291" w:rsidRDefault="00A26291" w:rsidP="00A26291">
      <w:pPr>
        <w:pStyle w:val="Heading1"/>
        <w:spacing w:line="360" w:lineRule="auto"/>
        <w:ind w:left="0"/>
        <w:rPr>
          <w:sz w:val="24"/>
          <w:szCs w:val="24"/>
          <w:u w:val="thick"/>
        </w:rPr>
      </w:pPr>
    </w:p>
    <w:p w14:paraId="779B4548" w14:textId="71690D78" w:rsidR="005A4431" w:rsidRPr="00A26291" w:rsidRDefault="00A26291" w:rsidP="003B29A3">
      <w:pPr>
        <w:pStyle w:val="Heading1"/>
        <w:spacing w:line="360" w:lineRule="auto"/>
        <w:ind w:left="720"/>
        <w:rPr>
          <w:sz w:val="24"/>
          <w:szCs w:val="24"/>
          <w:u w:val="none"/>
        </w:rPr>
      </w:pPr>
      <w:r w:rsidRPr="00A26291">
        <w:rPr>
          <w:sz w:val="24"/>
          <w:szCs w:val="24"/>
          <w:u w:val="thick"/>
        </w:rPr>
        <w:t>M.S.</w:t>
      </w:r>
      <w:r w:rsidRPr="00A26291">
        <w:rPr>
          <w:spacing w:val="-6"/>
          <w:sz w:val="24"/>
          <w:szCs w:val="24"/>
          <w:u w:val="thick"/>
        </w:rPr>
        <w:t xml:space="preserve"> </w:t>
      </w:r>
      <w:r w:rsidRPr="00A26291">
        <w:rPr>
          <w:sz w:val="24"/>
          <w:szCs w:val="24"/>
          <w:u w:val="thick"/>
        </w:rPr>
        <w:t>in</w:t>
      </w:r>
      <w:r w:rsidRPr="00A26291">
        <w:rPr>
          <w:spacing w:val="-6"/>
          <w:sz w:val="24"/>
          <w:szCs w:val="24"/>
          <w:u w:val="thick"/>
        </w:rPr>
        <w:t xml:space="preserve"> </w:t>
      </w:r>
      <w:r w:rsidRPr="00A26291">
        <w:rPr>
          <w:sz w:val="24"/>
          <w:szCs w:val="24"/>
          <w:u w:val="thick"/>
        </w:rPr>
        <w:t>Information</w:t>
      </w:r>
      <w:r w:rsidRPr="00A26291">
        <w:rPr>
          <w:spacing w:val="-8"/>
          <w:sz w:val="24"/>
          <w:szCs w:val="24"/>
          <w:u w:val="thick"/>
        </w:rPr>
        <w:t xml:space="preserve"> </w:t>
      </w:r>
      <w:r w:rsidRPr="00A26291">
        <w:rPr>
          <w:sz w:val="24"/>
          <w:szCs w:val="24"/>
          <w:u w:val="thick"/>
        </w:rPr>
        <w:t>Systems</w:t>
      </w:r>
      <w:r w:rsidRPr="00A26291">
        <w:rPr>
          <w:spacing w:val="-5"/>
          <w:sz w:val="24"/>
          <w:szCs w:val="24"/>
          <w:u w:val="thick"/>
        </w:rPr>
        <w:t xml:space="preserve"> </w:t>
      </w:r>
      <w:r w:rsidRPr="00A26291">
        <w:rPr>
          <w:sz w:val="24"/>
          <w:szCs w:val="24"/>
          <w:u w:val="thick"/>
        </w:rPr>
        <w:t>(MSIS)</w:t>
      </w:r>
      <w:r w:rsidRPr="00A26291">
        <w:rPr>
          <w:spacing w:val="-6"/>
          <w:sz w:val="24"/>
          <w:szCs w:val="24"/>
          <w:u w:val="thick"/>
        </w:rPr>
        <w:t xml:space="preserve"> </w:t>
      </w:r>
      <w:r w:rsidRPr="00A26291">
        <w:rPr>
          <w:spacing w:val="-2"/>
          <w:sz w:val="24"/>
          <w:szCs w:val="24"/>
          <w:u w:val="thick"/>
        </w:rPr>
        <w:t>Program</w:t>
      </w:r>
    </w:p>
    <w:p w14:paraId="279B498C" w14:textId="61068003" w:rsidR="00A26291" w:rsidRDefault="00A26291" w:rsidP="003B29A3">
      <w:pPr>
        <w:pStyle w:val="BodyText"/>
        <w:spacing w:line="360" w:lineRule="auto"/>
        <w:ind w:left="720"/>
        <w:rPr>
          <w:sz w:val="24"/>
          <w:szCs w:val="24"/>
        </w:rPr>
      </w:pPr>
      <w:r w:rsidRPr="00A26291">
        <w:rPr>
          <w:sz w:val="24"/>
          <w:szCs w:val="24"/>
        </w:rPr>
        <w:t xml:space="preserve">CIS-5040 Information Systems (SAP S4/HANA Business Process Integration) </w:t>
      </w:r>
    </w:p>
    <w:p w14:paraId="1ABDE58D" w14:textId="307E0003" w:rsidR="005A4431" w:rsidRPr="00A26291" w:rsidRDefault="00A26291" w:rsidP="003B29A3">
      <w:pPr>
        <w:pStyle w:val="BodyText"/>
        <w:spacing w:line="360" w:lineRule="auto"/>
        <w:ind w:left="720"/>
        <w:rPr>
          <w:sz w:val="24"/>
          <w:szCs w:val="24"/>
        </w:rPr>
      </w:pPr>
      <w:r w:rsidRPr="00A26291">
        <w:rPr>
          <w:sz w:val="24"/>
          <w:szCs w:val="24"/>
        </w:rPr>
        <w:t>CIS-5270</w:t>
      </w:r>
      <w:r w:rsidRPr="00A26291">
        <w:rPr>
          <w:spacing w:val="-7"/>
          <w:sz w:val="24"/>
          <w:szCs w:val="24"/>
        </w:rPr>
        <w:t xml:space="preserve"> </w:t>
      </w:r>
      <w:r w:rsidRPr="00A26291">
        <w:rPr>
          <w:sz w:val="24"/>
          <w:szCs w:val="24"/>
        </w:rPr>
        <w:t>Business</w:t>
      </w:r>
      <w:r w:rsidRPr="00A26291">
        <w:rPr>
          <w:spacing w:val="-7"/>
          <w:sz w:val="24"/>
          <w:szCs w:val="24"/>
        </w:rPr>
        <w:t xml:space="preserve"> </w:t>
      </w:r>
      <w:r w:rsidRPr="00A26291">
        <w:rPr>
          <w:sz w:val="24"/>
          <w:szCs w:val="24"/>
        </w:rPr>
        <w:t>Intelligence</w:t>
      </w:r>
      <w:r w:rsidRPr="00A26291">
        <w:rPr>
          <w:spacing w:val="-7"/>
          <w:sz w:val="24"/>
          <w:szCs w:val="24"/>
        </w:rPr>
        <w:t xml:space="preserve"> </w:t>
      </w:r>
      <w:r w:rsidRPr="00A26291">
        <w:rPr>
          <w:sz w:val="24"/>
          <w:szCs w:val="24"/>
        </w:rPr>
        <w:t>(SAP Analytics</w:t>
      </w:r>
      <w:r>
        <w:rPr>
          <w:sz w:val="24"/>
          <w:szCs w:val="24"/>
        </w:rPr>
        <w:t xml:space="preserve"> </w:t>
      </w:r>
      <w:r w:rsidRPr="00A26291">
        <w:rPr>
          <w:sz w:val="24"/>
          <w:szCs w:val="24"/>
        </w:rPr>
        <w:t>on Cloud (SAC)</w:t>
      </w:r>
      <w:r>
        <w:rPr>
          <w:sz w:val="24"/>
          <w:szCs w:val="24"/>
        </w:rPr>
        <w:t>)</w:t>
      </w:r>
    </w:p>
    <w:p w14:paraId="71415326" w14:textId="6A763938" w:rsidR="00A26291" w:rsidRDefault="00A26291" w:rsidP="003B29A3">
      <w:pPr>
        <w:pStyle w:val="BodyText"/>
        <w:spacing w:line="360" w:lineRule="auto"/>
        <w:ind w:left="720"/>
        <w:rPr>
          <w:sz w:val="24"/>
          <w:szCs w:val="24"/>
        </w:rPr>
      </w:pPr>
      <w:r w:rsidRPr="00A26291">
        <w:rPr>
          <w:sz w:val="24"/>
          <w:szCs w:val="24"/>
        </w:rPr>
        <w:t>CIS-5430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Databases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and</w:t>
      </w:r>
      <w:r w:rsidRPr="00A26291">
        <w:rPr>
          <w:spacing w:val="-4"/>
          <w:sz w:val="24"/>
          <w:szCs w:val="24"/>
        </w:rPr>
        <w:t xml:space="preserve"> </w:t>
      </w:r>
      <w:r w:rsidRPr="00A26291">
        <w:rPr>
          <w:sz w:val="24"/>
          <w:szCs w:val="24"/>
        </w:rPr>
        <w:t>Data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Warehouse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Systems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(SAP</w:t>
      </w:r>
      <w:r w:rsidRPr="00A26291">
        <w:rPr>
          <w:spacing w:val="-2"/>
          <w:sz w:val="24"/>
          <w:szCs w:val="24"/>
        </w:rPr>
        <w:t xml:space="preserve"> </w:t>
      </w:r>
      <w:r w:rsidRPr="00A26291">
        <w:rPr>
          <w:sz w:val="24"/>
          <w:szCs w:val="24"/>
        </w:rPr>
        <w:t xml:space="preserve">BW) </w:t>
      </w:r>
    </w:p>
    <w:p w14:paraId="021C1896" w14:textId="5169D1E0" w:rsidR="005A4431" w:rsidRPr="00A26291" w:rsidRDefault="00A26291" w:rsidP="003B29A3">
      <w:pPr>
        <w:pStyle w:val="BodyText"/>
        <w:spacing w:line="360" w:lineRule="auto"/>
        <w:ind w:left="720"/>
        <w:rPr>
          <w:sz w:val="24"/>
          <w:szCs w:val="24"/>
        </w:rPr>
      </w:pPr>
      <w:r w:rsidRPr="00A26291">
        <w:rPr>
          <w:sz w:val="24"/>
          <w:szCs w:val="24"/>
        </w:rPr>
        <w:t>CIS</w:t>
      </w:r>
      <w:r>
        <w:rPr>
          <w:sz w:val="24"/>
          <w:szCs w:val="24"/>
        </w:rPr>
        <w:t>-</w:t>
      </w:r>
      <w:r w:rsidRPr="00A26291">
        <w:rPr>
          <w:sz w:val="24"/>
          <w:szCs w:val="24"/>
        </w:rPr>
        <w:t>5300 Enterprise Process Integration (SAP S4/HANA Business Processes Integration)</w:t>
      </w:r>
    </w:p>
    <w:p w14:paraId="7F2ED9A1" w14:textId="615FAA0E" w:rsidR="00A26291" w:rsidRDefault="00A26291" w:rsidP="003B29A3">
      <w:pPr>
        <w:pStyle w:val="BodyText"/>
        <w:spacing w:line="360" w:lineRule="auto"/>
        <w:ind w:left="720"/>
        <w:rPr>
          <w:sz w:val="24"/>
          <w:szCs w:val="24"/>
        </w:rPr>
      </w:pPr>
      <w:r w:rsidRPr="00A26291">
        <w:rPr>
          <w:sz w:val="24"/>
          <w:szCs w:val="24"/>
        </w:rPr>
        <w:t>CIS</w:t>
      </w:r>
      <w:r w:rsidRPr="00A26291">
        <w:rPr>
          <w:spacing w:val="-4"/>
          <w:sz w:val="24"/>
          <w:szCs w:val="24"/>
        </w:rPr>
        <w:t xml:space="preserve"> </w:t>
      </w:r>
      <w:r w:rsidRPr="00A26291">
        <w:rPr>
          <w:sz w:val="24"/>
          <w:szCs w:val="24"/>
        </w:rPr>
        <w:t>5310</w:t>
      </w:r>
      <w:r w:rsidRPr="00A26291">
        <w:rPr>
          <w:spacing w:val="-3"/>
          <w:sz w:val="24"/>
          <w:szCs w:val="24"/>
        </w:rPr>
        <w:t xml:space="preserve"> </w:t>
      </w:r>
      <w:r w:rsidR="000D7261">
        <w:rPr>
          <w:sz w:val="24"/>
          <w:szCs w:val="24"/>
        </w:rPr>
        <w:t>Advanced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Topics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in</w:t>
      </w:r>
      <w:r w:rsidRPr="00A26291">
        <w:rPr>
          <w:spacing w:val="-3"/>
          <w:sz w:val="24"/>
          <w:szCs w:val="24"/>
        </w:rPr>
        <w:t xml:space="preserve"> </w:t>
      </w:r>
      <w:r w:rsidRPr="00A26291">
        <w:rPr>
          <w:sz w:val="24"/>
          <w:szCs w:val="24"/>
        </w:rPr>
        <w:t>Enterprise</w:t>
      </w:r>
      <w:r w:rsidRPr="00A26291">
        <w:rPr>
          <w:spacing w:val="-5"/>
          <w:sz w:val="24"/>
          <w:szCs w:val="24"/>
        </w:rPr>
        <w:t xml:space="preserve"> </w:t>
      </w:r>
      <w:r w:rsidRPr="00A26291">
        <w:rPr>
          <w:sz w:val="24"/>
          <w:szCs w:val="24"/>
        </w:rPr>
        <w:t>Systems</w:t>
      </w:r>
      <w:r w:rsidRPr="00A26291">
        <w:rPr>
          <w:spacing w:val="-4"/>
          <w:sz w:val="24"/>
          <w:szCs w:val="24"/>
        </w:rPr>
        <w:t xml:space="preserve"> </w:t>
      </w:r>
      <w:r w:rsidRPr="00A26291">
        <w:rPr>
          <w:sz w:val="24"/>
          <w:szCs w:val="24"/>
        </w:rPr>
        <w:t>(</w:t>
      </w:r>
      <w:r w:rsidR="00CD1431">
        <w:rPr>
          <w:sz w:val="24"/>
          <w:szCs w:val="24"/>
        </w:rPr>
        <w:t>Advanced</w:t>
      </w:r>
      <w:r w:rsidR="00CD1431" w:rsidRPr="00A26291">
        <w:rPr>
          <w:sz w:val="24"/>
          <w:szCs w:val="24"/>
        </w:rPr>
        <w:t xml:space="preserve"> SAP</w:t>
      </w:r>
      <w:r w:rsidRPr="00A26291">
        <w:rPr>
          <w:spacing w:val="-1"/>
          <w:sz w:val="24"/>
          <w:szCs w:val="24"/>
        </w:rPr>
        <w:t xml:space="preserve"> </w:t>
      </w:r>
      <w:r w:rsidRPr="00A26291">
        <w:rPr>
          <w:sz w:val="24"/>
          <w:szCs w:val="24"/>
        </w:rPr>
        <w:t>S4/HANA Business</w:t>
      </w:r>
      <w:r w:rsidRPr="00A26291">
        <w:rPr>
          <w:spacing w:val="-7"/>
          <w:sz w:val="24"/>
          <w:szCs w:val="24"/>
        </w:rPr>
        <w:t xml:space="preserve"> </w:t>
      </w:r>
      <w:r w:rsidRPr="00A26291">
        <w:rPr>
          <w:sz w:val="24"/>
          <w:szCs w:val="24"/>
        </w:rPr>
        <w:t xml:space="preserve">Processes) </w:t>
      </w:r>
    </w:p>
    <w:p w14:paraId="7AE769DD" w14:textId="7F90D3CF" w:rsidR="005A4431" w:rsidRDefault="00A26291" w:rsidP="00AC31CC">
      <w:pPr>
        <w:pStyle w:val="BodyText"/>
        <w:spacing w:line="360" w:lineRule="auto"/>
        <w:ind w:left="720"/>
        <w:rPr>
          <w:sz w:val="24"/>
          <w:szCs w:val="24"/>
        </w:rPr>
      </w:pPr>
      <w:r w:rsidRPr="00A26291">
        <w:rPr>
          <w:sz w:val="24"/>
          <w:szCs w:val="24"/>
        </w:rPr>
        <w:t>CIS 5320 ERP Data Integration and Analytics (SAP Analytics</w:t>
      </w:r>
      <w:r>
        <w:rPr>
          <w:sz w:val="24"/>
          <w:szCs w:val="24"/>
        </w:rPr>
        <w:t xml:space="preserve"> </w:t>
      </w:r>
      <w:r w:rsidRPr="00A26291">
        <w:rPr>
          <w:sz w:val="24"/>
          <w:szCs w:val="24"/>
        </w:rPr>
        <w:t>on Cloud (SAC)</w:t>
      </w:r>
      <w:r w:rsidR="00D20696">
        <w:rPr>
          <w:sz w:val="24"/>
          <w:szCs w:val="24"/>
        </w:rPr>
        <w:t>)</w:t>
      </w:r>
    </w:p>
    <w:p w14:paraId="6BB8F36F" w14:textId="666DE806" w:rsidR="005E5E55" w:rsidRPr="005E5E55" w:rsidRDefault="005E5E55" w:rsidP="005E5E55">
      <w:pPr>
        <w:pStyle w:val="BodyText"/>
        <w:spacing w:line="360" w:lineRule="auto"/>
        <w:ind w:left="720"/>
      </w:pPr>
      <w:r>
        <w:rPr>
          <w:sz w:val="24"/>
          <w:szCs w:val="24"/>
        </w:rPr>
        <w:t xml:space="preserve">CIS 5900 </w:t>
      </w:r>
      <w:r w:rsidRPr="005E5E55">
        <w:rPr>
          <w:sz w:val="24"/>
          <w:szCs w:val="24"/>
        </w:rPr>
        <w:t>MSIS Capstone: Information Systems (</w:t>
      </w:r>
      <w:r>
        <w:rPr>
          <w:sz w:val="24"/>
          <w:szCs w:val="24"/>
        </w:rPr>
        <w:t xml:space="preserve">SAP </w:t>
      </w:r>
      <w:r w:rsidRPr="005E5E55">
        <w:rPr>
          <w:sz w:val="24"/>
          <w:szCs w:val="24"/>
        </w:rPr>
        <w:t>Certification</w:t>
      </w:r>
      <w:r>
        <w:rPr>
          <w:sz w:val="24"/>
          <w:szCs w:val="24"/>
        </w:rPr>
        <w:t xml:space="preserve"> Project</w:t>
      </w:r>
      <w:r w:rsidRPr="005E5E55">
        <w:rPr>
          <w:sz w:val="24"/>
          <w:szCs w:val="24"/>
        </w:rPr>
        <w:t>)</w:t>
      </w:r>
    </w:p>
    <w:p w14:paraId="3805FA45" w14:textId="315FC82F" w:rsidR="005E5E55" w:rsidRDefault="005E5E55" w:rsidP="00AC31CC">
      <w:pPr>
        <w:pStyle w:val="BodyText"/>
        <w:spacing w:line="360" w:lineRule="auto"/>
        <w:ind w:left="720"/>
        <w:rPr>
          <w:sz w:val="24"/>
          <w:szCs w:val="24"/>
        </w:rPr>
      </w:pPr>
    </w:p>
    <w:p w14:paraId="01CDA7F2" w14:textId="216B1DE6" w:rsidR="00D20696" w:rsidRPr="00D20696" w:rsidRDefault="00D20696" w:rsidP="005E5E55">
      <w:pPr>
        <w:pStyle w:val="BodyText"/>
        <w:spacing w:line="360" w:lineRule="auto"/>
        <w:rPr>
          <w:sz w:val="24"/>
          <w:szCs w:val="24"/>
        </w:rPr>
      </w:pPr>
    </w:p>
    <w:p w14:paraId="276329F4" w14:textId="77777777" w:rsidR="00D20696" w:rsidRDefault="00D20696" w:rsidP="00D20696">
      <w:pPr>
        <w:pStyle w:val="Heading1"/>
        <w:spacing w:line="360" w:lineRule="auto"/>
        <w:ind w:left="0"/>
        <w:rPr>
          <w:sz w:val="24"/>
          <w:szCs w:val="24"/>
          <w:u w:val="thick"/>
        </w:rPr>
      </w:pPr>
    </w:p>
    <w:p w14:paraId="1AD53A31" w14:textId="1B33A58F" w:rsidR="005A4431" w:rsidRPr="00A26291" w:rsidRDefault="00A26291" w:rsidP="00D20696">
      <w:pPr>
        <w:pStyle w:val="Heading1"/>
        <w:spacing w:line="360" w:lineRule="auto"/>
        <w:ind w:left="0" w:firstLine="720"/>
        <w:rPr>
          <w:sz w:val="24"/>
          <w:szCs w:val="24"/>
          <w:u w:val="none"/>
        </w:rPr>
      </w:pPr>
      <w:r w:rsidRPr="00A26291">
        <w:rPr>
          <w:sz w:val="24"/>
          <w:szCs w:val="24"/>
          <w:u w:val="thick"/>
        </w:rPr>
        <w:t>MBA</w:t>
      </w:r>
      <w:r w:rsidRPr="00A26291">
        <w:rPr>
          <w:spacing w:val="-3"/>
          <w:sz w:val="24"/>
          <w:szCs w:val="24"/>
          <w:u w:val="thick"/>
        </w:rPr>
        <w:t xml:space="preserve"> </w:t>
      </w:r>
      <w:r w:rsidRPr="00A26291">
        <w:rPr>
          <w:sz w:val="24"/>
          <w:szCs w:val="24"/>
          <w:u w:val="thick"/>
        </w:rPr>
        <w:t>and</w:t>
      </w:r>
      <w:r w:rsidRPr="00A26291">
        <w:rPr>
          <w:spacing w:val="-4"/>
          <w:sz w:val="24"/>
          <w:szCs w:val="24"/>
          <w:u w:val="thick"/>
        </w:rPr>
        <w:t xml:space="preserve"> </w:t>
      </w:r>
      <w:r w:rsidRPr="00A26291">
        <w:rPr>
          <w:sz w:val="24"/>
          <w:szCs w:val="24"/>
          <w:u w:val="thick"/>
        </w:rPr>
        <w:t>B.S.</w:t>
      </w:r>
      <w:r w:rsidRPr="00A26291">
        <w:rPr>
          <w:spacing w:val="-5"/>
          <w:sz w:val="24"/>
          <w:szCs w:val="24"/>
          <w:u w:val="thick"/>
        </w:rPr>
        <w:t xml:space="preserve"> </w:t>
      </w:r>
      <w:r w:rsidRPr="00A26291">
        <w:rPr>
          <w:sz w:val="24"/>
          <w:szCs w:val="24"/>
          <w:u w:val="thick"/>
        </w:rPr>
        <w:t>in</w:t>
      </w:r>
      <w:r w:rsidRPr="00A26291">
        <w:rPr>
          <w:spacing w:val="-3"/>
          <w:sz w:val="24"/>
          <w:szCs w:val="24"/>
          <w:u w:val="thick"/>
        </w:rPr>
        <w:t xml:space="preserve"> </w:t>
      </w:r>
      <w:r w:rsidRPr="00A26291">
        <w:rPr>
          <w:sz w:val="24"/>
          <w:szCs w:val="24"/>
          <w:u w:val="thick"/>
        </w:rPr>
        <w:t>Business</w:t>
      </w:r>
      <w:r w:rsidRPr="00A26291">
        <w:rPr>
          <w:spacing w:val="-3"/>
          <w:sz w:val="24"/>
          <w:szCs w:val="24"/>
          <w:u w:val="thick"/>
        </w:rPr>
        <w:t xml:space="preserve"> </w:t>
      </w:r>
      <w:r w:rsidRPr="00A26291">
        <w:rPr>
          <w:spacing w:val="-2"/>
          <w:sz w:val="24"/>
          <w:szCs w:val="24"/>
          <w:u w:val="thick"/>
        </w:rPr>
        <w:t>Administration</w:t>
      </w:r>
    </w:p>
    <w:p w14:paraId="1003A807" w14:textId="77777777" w:rsidR="003B29A3" w:rsidRDefault="00A26291" w:rsidP="003B29A3">
      <w:pPr>
        <w:pStyle w:val="BodyText"/>
        <w:spacing w:line="360" w:lineRule="auto"/>
        <w:ind w:left="720"/>
        <w:rPr>
          <w:sz w:val="24"/>
          <w:szCs w:val="24"/>
        </w:rPr>
      </w:pPr>
      <w:r w:rsidRPr="00A26291">
        <w:rPr>
          <w:sz w:val="24"/>
          <w:szCs w:val="24"/>
        </w:rPr>
        <w:t xml:space="preserve">BUS 5027 Business Information Systems (SAP Process Integration, ERPsim on Hana) </w:t>
      </w:r>
    </w:p>
    <w:p w14:paraId="2D7A8743" w14:textId="606EA6D8" w:rsidR="005A4431" w:rsidRDefault="00A26291" w:rsidP="003B29A3">
      <w:pPr>
        <w:pStyle w:val="BodyText"/>
        <w:spacing w:line="360" w:lineRule="auto"/>
        <w:ind w:left="720"/>
        <w:rPr>
          <w:sz w:val="24"/>
          <w:szCs w:val="24"/>
        </w:rPr>
      </w:pPr>
      <w:r w:rsidRPr="00A26291">
        <w:rPr>
          <w:sz w:val="24"/>
          <w:szCs w:val="24"/>
        </w:rPr>
        <w:t>BUS 5100 Introduction to Business Analytics (SAP Analytics on Cloud (SAC)</w:t>
      </w:r>
    </w:p>
    <w:p w14:paraId="4EF1AAF4" w14:textId="77777777" w:rsidR="00C40DDB" w:rsidRDefault="00C40DDB" w:rsidP="003B29A3">
      <w:pPr>
        <w:pStyle w:val="BodyText"/>
        <w:spacing w:line="360" w:lineRule="auto"/>
        <w:ind w:left="720"/>
        <w:rPr>
          <w:sz w:val="24"/>
          <w:szCs w:val="24"/>
        </w:rPr>
      </w:pPr>
    </w:p>
    <w:p w14:paraId="10BE3D73" w14:textId="3B7AD049" w:rsidR="00C40DDB" w:rsidRDefault="00C40DDB" w:rsidP="003B29A3">
      <w:pPr>
        <w:pStyle w:val="BodyText"/>
        <w:spacing w:line="360" w:lineRule="auto"/>
        <w:ind w:left="720"/>
        <w:rPr>
          <w:b/>
          <w:bCs/>
          <w:sz w:val="24"/>
          <w:szCs w:val="24"/>
          <w:u w:val="single"/>
        </w:rPr>
      </w:pPr>
      <w:r w:rsidRPr="00C40DDB">
        <w:rPr>
          <w:b/>
          <w:bCs/>
          <w:sz w:val="24"/>
          <w:szCs w:val="24"/>
          <w:u w:val="single"/>
        </w:rPr>
        <w:t xml:space="preserve">Management </w:t>
      </w:r>
    </w:p>
    <w:p w14:paraId="6BAF3E66" w14:textId="55952E04" w:rsidR="00C40DDB" w:rsidRPr="00C40DDB" w:rsidRDefault="00C40DDB" w:rsidP="003B29A3">
      <w:pPr>
        <w:pStyle w:val="BodyText"/>
        <w:spacing w:line="36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MGMT </w:t>
      </w:r>
      <w:r w:rsidRPr="00C40DDB">
        <w:rPr>
          <w:sz w:val="24"/>
          <w:szCs w:val="24"/>
        </w:rPr>
        <w:t>4502</w:t>
      </w:r>
      <w:r>
        <w:rPr>
          <w:sz w:val="24"/>
          <w:szCs w:val="24"/>
        </w:rPr>
        <w:t xml:space="preserve"> </w:t>
      </w:r>
      <w:r w:rsidRPr="00C40DDB">
        <w:rPr>
          <w:sz w:val="24"/>
          <w:szCs w:val="24"/>
        </w:rPr>
        <w:t>Production and Inventory Management</w:t>
      </w:r>
    </w:p>
    <w:p w14:paraId="046B1952" w14:textId="7105BAE4" w:rsidR="00C40DDB" w:rsidRPr="00C40DDB" w:rsidRDefault="00702F22" w:rsidP="003B29A3">
      <w:pPr>
        <w:pStyle w:val="BodyText"/>
        <w:spacing w:line="360" w:lineRule="auto"/>
        <w:ind w:left="720"/>
        <w:rPr>
          <w:sz w:val="24"/>
          <w:szCs w:val="24"/>
        </w:rPr>
      </w:pPr>
      <w:r w:rsidRPr="00702F22">
        <w:rPr>
          <w:sz w:val="24"/>
          <w:szCs w:val="24"/>
        </w:rPr>
        <w:t>MGMT 4503 Total Quality Management</w:t>
      </w:r>
      <w:r w:rsidRPr="00702F22">
        <w:rPr>
          <w:sz w:val="24"/>
          <w:szCs w:val="24"/>
        </w:rPr>
        <w:tab/>
      </w:r>
    </w:p>
    <w:p w14:paraId="48B6FCB2" w14:textId="77777777" w:rsidR="00C40DDB" w:rsidRPr="00C40DDB" w:rsidRDefault="00C40DDB" w:rsidP="003B29A3">
      <w:pPr>
        <w:pStyle w:val="BodyText"/>
        <w:spacing w:line="360" w:lineRule="auto"/>
        <w:ind w:left="720"/>
        <w:rPr>
          <w:b/>
          <w:bCs/>
          <w:sz w:val="24"/>
          <w:szCs w:val="24"/>
          <w:u w:val="single"/>
        </w:rPr>
      </w:pPr>
    </w:p>
    <w:p w14:paraId="50A3D40E" w14:textId="77777777" w:rsidR="005A4431" w:rsidRPr="00A26291" w:rsidRDefault="005A4431" w:rsidP="003B29A3">
      <w:pPr>
        <w:pStyle w:val="BodyText"/>
        <w:ind w:left="720"/>
        <w:rPr>
          <w:sz w:val="24"/>
          <w:szCs w:val="24"/>
        </w:rPr>
      </w:pPr>
    </w:p>
    <w:sectPr w:rsidR="005A4431" w:rsidRPr="00A26291">
      <w:type w:val="continuous"/>
      <w:pgSz w:w="12240" w:h="15840"/>
      <w:pgMar w:top="1820" w:right="17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AImMzIwNTQ0NTYyUdpeDU4uLM/DyQAqNaAEVUSDwsAAAA"/>
  </w:docVars>
  <w:rsids>
    <w:rsidRoot w:val="005A4431"/>
    <w:rsid w:val="000D7261"/>
    <w:rsid w:val="00170C7C"/>
    <w:rsid w:val="003B29A3"/>
    <w:rsid w:val="004A1278"/>
    <w:rsid w:val="005362BB"/>
    <w:rsid w:val="005A4431"/>
    <w:rsid w:val="005B57BD"/>
    <w:rsid w:val="005E5E55"/>
    <w:rsid w:val="0068759E"/>
    <w:rsid w:val="006E1E5B"/>
    <w:rsid w:val="00702F22"/>
    <w:rsid w:val="007B092C"/>
    <w:rsid w:val="0095383F"/>
    <w:rsid w:val="00A26291"/>
    <w:rsid w:val="00AC31CC"/>
    <w:rsid w:val="00B0508F"/>
    <w:rsid w:val="00C40DDB"/>
    <w:rsid w:val="00CD1431"/>
    <w:rsid w:val="00D20696"/>
    <w:rsid w:val="00EB6357"/>
    <w:rsid w:val="00F70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61"/>
    <o:shapelayout v:ext="edit">
      <o:idmap v:ext="edit" data="1"/>
    </o:shapelayout>
  </w:shapeDefaults>
  <w:decimalSymbol w:val="."/>
  <w:listSeparator w:val=","/>
  <w14:docId w14:val="4D173920"/>
  <w15:docId w15:val="{4A31FF19-A41D-4935-8DCC-FC11F2B82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18"/>
      <w:szCs w:val="18"/>
      <w:u w:val="single" w:color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89"/>
      <w:ind w:left="1790" w:right="1072" w:firstLine="168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5E5E5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9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P Certifications</dc:title>
  <dc:creator>c5107234</dc:creator>
  <cp:lastModifiedBy>Wang, Ming (CIS)</cp:lastModifiedBy>
  <cp:revision>4</cp:revision>
  <dcterms:created xsi:type="dcterms:W3CDTF">2026-01-25T22:12:00Z</dcterms:created>
  <dcterms:modified xsi:type="dcterms:W3CDTF">2026-01-25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2-08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57413a34cf10e7132b678cc85151fadaf19fc7b20a15aa414f7616bc06da8f49</vt:lpwstr>
  </property>
</Properties>
</file>